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7-11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77d6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5be5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7-11T02:07:42Z</dcterms:created>
  <dcterms:modified xsi:type="dcterms:W3CDTF">2020-07-11T02:07:42Z</dcterms:modified>
</cp:coreProperties>
</file>